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55DBD" w14:textId="77777777" w:rsidR="00FB20D8" w:rsidRDefault="00B31336">
      <w:pPr>
        <w:pStyle w:val="Title"/>
      </w:pPr>
      <w:r>
        <w:t>Exam 1</w:t>
      </w:r>
    </w:p>
    <w:p w14:paraId="2AA9DD26" w14:textId="77777777" w:rsidR="00FB20D8" w:rsidRDefault="00B31336">
      <w:pPr>
        <w:pStyle w:val="FirstParagraph"/>
      </w:pPr>
      <w:r>
        <w:t>Please write your answers below each question. You should not have access nor use any materials during this exam.</w:t>
      </w:r>
    </w:p>
    <w:p w14:paraId="5195CB34" w14:textId="77777777" w:rsidR="00FB20D8" w:rsidRDefault="00B31336">
      <w:pPr>
        <w:pStyle w:val="BodyText"/>
      </w:pPr>
      <w:r>
        <w:t>A reminder that, by taking this exam, you are required to uphold the NC State honor pledge:</w:t>
      </w:r>
    </w:p>
    <w:p w14:paraId="7AA15FE8" w14:textId="77777777" w:rsidR="00FB20D8" w:rsidRDefault="00B31336">
      <w:pPr>
        <w:pStyle w:val="BodyText"/>
      </w:pPr>
      <w:r>
        <w:t>“I have neither given nor received unauthorized aid on this test or assignment.”</w:t>
      </w:r>
    </w:p>
    <w:p w14:paraId="1BE93534" w14:textId="77777777" w:rsidR="00FB20D8" w:rsidRDefault="00B31336">
      <w:pPr>
        <w:pStyle w:val="BodyText"/>
      </w:pPr>
      <w:r>
        <w:t> </w:t>
      </w:r>
    </w:p>
    <w:p w14:paraId="5CAAD159" w14:textId="77777777" w:rsidR="00FB20D8" w:rsidRDefault="00B31336">
      <w:pPr>
        <w:numPr>
          <w:ilvl w:val="0"/>
          <w:numId w:val="2"/>
        </w:numPr>
      </w:pPr>
      <w:r>
        <w:t>In the statistical learning paradigm, we discussed three major goals: statistical</w:t>
      </w:r>
      <w:r>
        <w:t xml:space="preserve"> inference, predictive modeling, and pattern finding.</w:t>
      </w:r>
    </w:p>
    <w:p w14:paraId="202E2BC9" w14:textId="77777777" w:rsidR="00FB20D8" w:rsidRDefault="00B31336">
      <w:pPr>
        <w:numPr>
          <w:ilvl w:val="0"/>
          <w:numId w:val="1"/>
        </w:numPr>
      </w:pPr>
      <w:r>
        <w:t>Give a brief real world example for each of these goals. Specify a possible model or method we discussed in class that would help answer the question from each real world example.</w:t>
      </w:r>
    </w:p>
    <w:p w14:paraId="26527971" w14:textId="77777777" w:rsidR="00FB20D8" w:rsidRDefault="00B31336">
      <w:pPr>
        <w:pStyle w:val="Compact"/>
        <w:numPr>
          <w:ilvl w:val="0"/>
          <w:numId w:val="3"/>
        </w:numPr>
      </w:pPr>
      <w:r>
        <w:t xml:space="preserve">Statistical Inference </w:t>
      </w:r>
      <w:r>
        <w:t>(4 pts)</w:t>
      </w:r>
    </w:p>
    <w:p w14:paraId="4509991A" w14:textId="77777777" w:rsidR="00FB20D8" w:rsidRDefault="00B31336">
      <w:pPr>
        <w:pStyle w:val="FirstParagraph"/>
      </w:pPr>
      <w:r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</w:p>
    <w:p w14:paraId="1C434500" w14:textId="77777777" w:rsidR="00FB20D8" w:rsidRDefault="00B31336">
      <w:pPr>
        <w:pStyle w:val="Compact"/>
        <w:numPr>
          <w:ilvl w:val="0"/>
          <w:numId w:val="4"/>
        </w:numPr>
      </w:pPr>
      <w:r>
        <w:t>Predictive Modeling (4 pts)</w:t>
      </w:r>
    </w:p>
    <w:p w14:paraId="5BBAE093" w14:textId="77777777" w:rsidR="00FB20D8" w:rsidRDefault="00B31336">
      <w:pPr>
        <w:pStyle w:val="FirstParagraph"/>
      </w:pPr>
      <w:r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</w:p>
    <w:p w14:paraId="2B463D7F" w14:textId="77777777" w:rsidR="00FB20D8" w:rsidRDefault="00B31336">
      <w:pPr>
        <w:pStyle w:val="Compact"/>
        <w:numPr>
          <w:ilvl w:val="0"/>
          <w:numId w:val="5"/>
        </w:numPr>
      </w:pPr>
      <w:r>
        <w:t>Pattern Finding (4 pts)</w:t>
      </w:r>
    </w:p>
    <w:p w14:paraId="40B1FFA9" w14:textId="77777777" w:rsidR="00FB20D8" w:rsidRDefault="00B31336">
      <w:pPr>
        <w:pStyle w:val="FirstParagraph"/>
      </w:pPr>
      <w:r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</w:p>
    <w:p w14:paraId="07A9DE06" w14:textId="77777777" w:rsidR="00FB20D8" w:rsidRDefault="00B31336">
      <w:pPr>
        <w:numPr>
          <w:ilvl w:val="0"/>
          <w:numId w:val="6"/>
        </w:numPr>
      </w:pPr>
      <w:r>
        <w:lastRenderedPageBreak/>
        <w:t>Consider having models characterized by flexibility with the scale going from not very flexible to very flexible.</w:t>
      </w:r>
    </w:p>
    <w:p w14:paraId="1AB747AD" w14:textId="77777777" w:rsidR="00FB20D8" w:rsidRDefault="00B31336">
      <w:pPr>
        <w:pStyle w:val="Compact"/>
        <w:numPr>
          <w:ilvl w:val="1"/>
          <w:numId w:val="7"/>
        </w:numPr>
      </w:pPr>
      <w:r>
        <w:t>What type of relationship between flexib</w:t>
      </w:r>
      <w:r>
        <w:t>ilty and squared bias would we expect? Why? (4 pts)</w:t>
      </w:r>
    </w:p>
    <w:p w14:paraId="044573DF" w14:textId="77777777" w:rsidR="00FB20D8" w:rsidRDefault="00B31336">
      <w:pPr>
        <w:numPr>
          <w:ilvl w:val="0"/>
          <w:numId w:val="1"/>
        </w:numPr>
      </w:pPr>
      <w:r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</w:p>
    <w:p w14:paraId="777AD214" w14:textId="77777777" w:rsidR="00FB20D8" w:rsidRDefault="00B31336">
      <w:pPr>
        <w:pStyle w:val="Compact"/>
        <w:numPr>
          <w:ilvl w:val="1"/>
          <w:numId w:val="8"/>
        </w:numPr>
      </w:pPr>
      <w:r>
        <w:t>What type of relationship between flexibilty and variance would we expect? Why? (4 pts)</w:t>
      </w:r>
    </w:p>
    <w:p w14:paraId="3DDA3F94" w14:textId="77777777" w:rsidR="00FB20D8" w:rsidRDefault="00B31336">
      <w:pPr>
        <w:numPr>
          <w:ilvl w:val="0"/>
          <w:numId w:val="1"/>
        </w:numPr>
      </w:pPr>
      <w:r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</w:p>
    <w:p w14:paraId="78C5E369" w14:textId="77777777" w:rsidR="00FB20D8" w:rsidRDefault="00B31336">
      <w:pPr>
        <w:pStyle w:val="Compact"/>
        <w:numPr>
          <w:ilvl w:val="1"/>
          <w:numId w:val="9"/>
        </w:numPr>
      </w:pPr>
      <w:r>
        <w:t>What type of relationship between flexibilty and training error would we expect? Why? (4 pts</w:t>
      </w:r>
      <w:r>
        <w:t>)</w:t>
      </w:r>
    </w:p>
    <w:p w14:paraId="5AB21A65" w14:textId="77777777" w:rsidR="00FB20D8" w:rsidRDefault="00B31336">
      <w:pPr>
        <w:numPr>
          <w:ilvl w:val="0"/>
          <w:numId w:val="1"/>
        </w:numPr>
      </w:pPr>
      <w:r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</w:p>
    <w:p w14:paraId="7DAB7A37" w14:textId="77777777" w:rsidR="00FB20D8" w:rsidRDefault="00B31336">
      <w:pPr>
        <w:pStyle w:val="Compact"/>
        <w:numPr>
          <w:ilvl w:val="1"/>
          <w:numId w:val="10"/>
        </w:numPr>
      </w:pPr>
      <w:r>
        <w:t>What type of relationship between flexibilty and test error would we expect? Why? (4 pts)</w:t>
      </w:r>
    </w:p>
    <w:p w14:paraId="367C94E7" w14:textId="77777777" w:rsidR="00FB20D8" w:rsidRDefault="00B31336">
      <w:pPr>
        <w:numPr>
          <w:ilvl w:val="0"/>
          <w:numId w:val="1"/>
        </w:numPr>
      </w:pPr>
      <w:r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</w:p>
    <w:p w14:paraId="646944BF" w14:textId="77777777" w:rsidR="00FB20D8" w:rsidRDefault="00B31336">
      <w:pPr>
        <w:numPr>
          <w:ilvl w:val="0"/>
          <w:numId w:val="6"/>
        </w:numPr>
      </w:pPr>
      <w:r>
        <w:t>What is a tuning parameter or hyperparameter? How does this differ from a ‘regular’ parameter in a parametric model? (4 pts)</w:t>
      </w:r>
    </w:p>
    <w:p w14:paraId="357F43A1" w14:textId="77777777" w:rsidR="00FB20D8" w:rsidRDefault="00B31336">
      <w:pPr>
        <w:pStyle w:val="FirstParagraph"/>
      </w:pPr>
      <w:r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</w:p>
    <w:p w14:paraId="6E525512" w14:textId="77777777" w:rsidR="00FB20D8" w:rsidRDefault="00B31336">
      <w:pPr>
        <w:pStyle w:val="Compact"/>
        <w:numPr>
          <w:ilvl w:val="0"/>
          <w:numId w:val="11"/>
        </w:numPr>
      </w:pPr>
      <w:r>
        <w:lastRenderedPageBreak/>
        <w:t xml:space="preserve">In the multiple linear regression setting, we discussed a number of model selection methods. State four model selection methods that can be used in the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n</m:t>
        </m:r>
      </m:oMath>
      <w:r>
        <w:t xml:space="preserve"> situation. (4 pts)</w:t>
      </w:r>
    </w:p>
    <w:p w14:paraId="67968EB8" w14:textId="77777777" w:rsidR="00FB20D8" w:rsidRDefault="00B31336">
      <w:pPr>
        <w:pStyle w:val="FirstParagraph"/>
      </w:pPr>
      <w:r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</w:p>
    <w:p w14:paraId="15EE1A5D" w14:textId="77777777" w:rsidR="00FB20D8" w:rsidRDefault="00B31336">
      <w:pPr>
        <w:numPr>
          <w:ilvl w:val="0"/>
          <w:numId w:val="12"/>
        </w:numPr>
      </w:pPr>
      <w:r>
        <w:t>State true or false (no need to explain). (3 pts each)</w:t>
      </w:r>
    </w:p>
    <w:p w14:paraId="6A761C60" w14:textId="77777777" w:rsidR="00FB20D8" w:rsidRDefault="00B31336">
      <w:pPr>
        <w:pStyle w:val="Compact"/>
        <w:numPr>
          <w:ilvl w:val="1"/>
          <w:numId w:val="13"/>
        </w:numPr>
      </w:pPr>
      <w:r>
        <w:t>Ordinary least</w:t>
      </w:r>
      <w:r>
        <w:t xml:space="preserve"> squares performs variable selection.</w:t>
      </w:r>
    </w:p>
    <w:p w14:paraId="502B90BA" w14:textId="77777777" w:rsidR="00FB20D8" w:rsidRDefault="00B31336">
      <w:pPr>
        <w:numPr>
          <w:ilvl w:val="0"/>
          <w:numId w:val="1"/>
        </w:numPr>
      </w:pPr>
      <w:r>
        <w:t> </w:t>
      </w:r>
      <w:r>
        <w:br/>
        <w:t> </w:t>
      </w:r>
    </w:p>
    <w:p w14:paraId="325C0118" w14:textId="77777777" w:rsidR="00FB20D8" w:rsidRDefault="00B31336">
      <w:pPr>
        <w:pStyle w:val="Compact"/>
        <w:numPr>
          <w:ilvl w:val="1"/>
          <w:numId w:val="14"/>
        </w:numPr>
      </w:pPr>
      <w:r>
        <w:t>Ordinary least squares performs shrinkage of coefficient estimates.</w:t>
      </w:r>
    </w:p>
    <w:p w14:paraId="0EA2C12D" w14:textId="77777777" w:rsidR="00FB20D8" w:rsidRDefault="00B31336">
      <w:pPr>
        <w:numPr>
          <w:ilvl w:val="0"/>
          <w:numId w:val="1"/>
        </w:numPr>
      </w:pPr>
      <w:r>
        <w:t> </w:t>
      </w:r>
      <w:r>
        <w:br/>
        <w:t> </w:t>
      </w:r>
    </w:p>
    <w:p w14:paraId="14D98B74" w14:textId="77777777" w:rsidR="00FB20D8" w:rsidRDefault="00B31336">
      <w:pPr>
        <w:pStyle w:val="Compact"/>
        <w:numPr>
          <w:ilvl w:val="1"/>
          <w:numId w:val="15"/>
        </w:numPr>
      </w:pPr>
      <w:r>
        <w:t>Best subset selection performs variable selection.</w:t>
      </w:r>
    </w:p>
    <w:p w14:paraId="78C7AC24" w14:textId="77777777" w:rsidR="00FB20D8" w:rsidRDefault="00B31336">
      <w:pPr>
        <w:numPr>
          <w:ilvl w:val="0"/>
          <w:numId w:val="1"/>
        </w:numPr>
      </w:pPr>
      <w:r>
        <w:t> </w:t>
      </w:r>
      <w:r>
        <w:br/>
        <w:t> </w:t>
      </w:r>
    </w:p>
    <w:p w14:paraId="1F23DA77" w14:textId="77777777" w:rsidR="00FB20D8" w:rsidRDefault="00B31336">
      <w:pPr>
        <w:pStyle w:val="Compact"/>
        <w:numPr>
          <w:ilvl w:val="1"/>
          <w:numId w:val="16"/>
        </w:numPr>
      </w:pPr>
      <w:r>
        <w:t>Best subset selection performs shrinkage of coefficient estimates.</w:t>
      </w:r>
    </w:p>
    <w:p w14:paraId="3D80C499" w14:textId="77777777" w:rsidR="00FB20D8" w:rsidRDefault="00B31336">
      <w:pPr>
        <w:numPr>
          <w:ilvl w:val="0"/>
          <w:numId w:val="1"/>
        </w:numPr>
      </w:pPr>
      <w:r>
        <w:t> </w:t>
      </w:r>
      <w:r>
        <w:br/>
        <w:t> </w:t>
      </w:r>
    </w:p>
    <w:p w14:paraId="1002F25C" w14:textId="77777777" w:rsidR="00FB20D8" w:rsidRDefault="00B31336">
      <w:pPr>
        <w:pStyle w:val="Compact"/>
        <w:numPr>
          <w:ilvl w:val="1"/>
          <w:numId w:val="17"/>
        </w:numPr>
      </w:pPr>
      <w:r>
        <w:t>Ridge Regression</w:t>
      </w:r>
      <w:r>
        <w:t xml:space="preserve"> performs variable selection.</w:t>
      </w:r>
    </w:p>
    <w:p w14:paraId="5C185F8E" w14:textId="77777777" w:rsidR="00FB20D8" w:rsidRDefault="00B31336">
      <w:pPr>
        <w:numPr>
          <w:ilvl w:val="0"/>
          <w:numId w:val="1"/>
        </w:numPr>
      </w:pPr>
      <w:r>
        <w:t> </w:t>
      </w:r>
      <w:r>
        <w:br/>
        <w:t> </w:t>
      </w:r>
    </w:p>
    <w:p w14:paraId="2E16A3E7" w14:textId="77777777" w:rsidR="00FB20D8" w:rsidRDefault="00B31336">
      <w:pPr>
        <w:pStyle w:val="Compact"/>
        <w:numPr>
          <w:ilvl w:val="1"/>
          <w:numId w:val="18"/>
        </w:numPr>
      </w:pPr>
      <w:r>
        <w:t>Ridge Regression performs shrinkage of coefficient estimates.</w:t>
      </w:r>
    </w:p>
    <w:p w14:paraId="359A9C2D" w14:textId="77777777" w:rsidR="00FB20D8" w:rsidRDefault="00B31336">
      <w:pPr>
        <w:numPr>
          <w:ilvl w:val="0"/>
          <w:numId w:val="1"/>
        </w:numPr>
      </w:pPr>
      <w:r>
        <w:t> </w:t>
      </w:r>
      <w:r>
        <w:br/>
        <w:t> </w:t>
      </w:r>
    </w:p>
    <w:p w14:paraId="07663A3A" w14:textId="77777777" w:rsidR="00FB20D8" w:rsidRDefault="00B31336">
      <w:pPr>
        <w:pStyle w:val="Compact"/>
        <w:numPr>
          <w:ilvl w:val="1"/>
          <w:numId w:val="19"/>
        </w:numPr>
      </w:pPr>
      <w:r>
        <w:t>LASSO performs variable selection.</w:t>
      </w:r>
    </w:p>
    <w:p w14:paraId="77D4684E" w14:textId="77777777" w:rsidR="00FB20D8" w:rsidRDefault="00B31336">
      <w:pPr>
        <w:numPr>
          <w:ilvl w:val="0"/>
          <w:numId w:val="1"/>
        </w:numPr>
      </w:pPr>
      <w:r>
        <w:t> </w:t>
      </w:r>
      <w:r>
        <w:br/>
        <w:t> </w:t>
      </w:r>
    </w:p>
    <w:p w14:paraId="2AB2831B" w14:textId="77777777" w:rsidR="00FB20D8" w:rsidRDefault="00B31336">
      <w:pPr>
        <w:pStyle w:val="Compact"/>
        <w:numPr>
          <w:ilvl w:val="1"/>
          <w:numId w:val="20"/>
        </w:numPr>
      </w:pPr>
      <w:r>
        <w:t>LASSO performs shrinkage of coefficient estimates.</w:t>
      </w:r>
    </w:p>
    <w:p w14:paraId="1D5C6592" w14:textId="77777777" w:rsidR="00FB20D8" w:rsidRDefault="00B31336">
      <w:pPr>
        <w:pStyle w:val="FirstParagraph"/>
      </w:pPr>
      <w:r>
        <w:t> </w:t>
      </w:r>
      <w:r>
        <w:br/>
        <w:t> </w:t>
      </w:r>
      <w:r>
        <w:br/>
        <w:t> </w:t>
      </w:r>
    </w:p>
    <w:p w14:paraId="7CB165CE" w14:textId="77777777" w:rsidR="00FB20D8" w:rsidRDefault="00B31336">
      <w:pPr>
        <w:pStyle w:val="Compact"/>
        <w:numPr>
          <w:ilvl w:val="0"/>
          <w:numId w:val="21"/>
        </w:numPr>
      </w:pPr>
      <w:r>
        <w:lastRenderedPageBreak/>
        <w:t xml:space="preserve">Suppose we have a large data set where we want to perform a </w:t>
      </w:r>
      <w:r>
        <w:t>regression task. We want to determine the best overall model between a LASSO model and a kNN regression model. We want to use a train test split and compare the best kNN and LASSO model on the test set. We wish to determine the appropriate tuning parameter</w:t>
      </w:r>
      <w:r>
        <w:t>s on the training set only using cross-validation. Fully outline the process for splitting the data, tuning, comparing, and fitting a final overall best model. (10 pts)</w:t>
      </w:r>
    </w:p>
    <w:p w14:paraId="3C9B92E3" w14:textId="77777777" w:rsidR="00FB20D8" w:rsidRDefault="00B31336">
      <w:pPr>
        <w:pStyle w:val="FirstParagraph"/>
      </w:pPr>
      <w:r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</w:p>
    <w:p w14:paraId="375EDC77" w14:textId="77777777" w:rsidR="00FB20D8" w:rsidRDefault="00B31336">
      <w:pPr>
        <w:pStyle w:val="Compact"/>
        <w:numPr>
          <w:ilvl w:val="0"/>
          <w:numId w:val="22"/>
        </w:numPr>
      </w:pPr>
      <w:r>
        <w:lastRenderedPageBreak/>
        <w:t xml:space="preserve">Consider the Ridge Regression procedure for fitting a multiple linear regression model. With this model we minimize the following criterion (recall 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>):</w:t>
      </w:r>
    </w:p>
    <w:p w14:paraId="4D3C9E71" w14:textId="77777777" w:rsidR="00FB20D8" w:rsidRDefault="00B31336"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…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p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λ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p</m:t>
              </m:r>
            </m:sup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nary>
        </m:oMath>
      </m:oMathPara>
    </w:p>
    <w:p w14:paraId="29972D65" w14:textId="77777777" w:rsidR="00FB20D8" w:rsidRDefault="00B31336">
      <w:pPr>
        <w:pStyle w:val="Compact"/>
        <w:numPr>
          <w:ilvl w:val="0"/>
          <w:numId w:val="23"/>
        </w:numPr>
      </w:pPr>
      <w:r>
        <w:t xml:space="preserve">What are the benefits of fitting a Ridge Regression </w:t>
      </w:r>
      <w:r>
        <w:t>model as compared to an ordinary least squares model? (4 pts)</w:t>
      </w:r>
    </w:p>
    <w:p w14:paraId="27B53517" w14:textId="77777777" w:rsidR="00FB20D8" w:rsidRDefault="00B31336">
      <w:pPr>
        <w:pStyle w:val="FirstParagraph"/>
      </w:pPr>
      <w:r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</w:p>
    <w:p w14:paraId="6DC26C13" w14:textId="77777777" w:rsidR="00FB20D8" w:rsidRDefault="00B31336">
      <w:pPr>
        <w:pStyle w:val="Compact"/>
        <w:numPr>
          <w:ilvl w:val="0"/>
          <w:numId w:val="24"/>
        </w:numPr>
      </w:pPr>
      <w:r>
        <w:t>What happens to our coefficient estimates for a ‘large’ value of the tuning parameter? What happens for a tuning parameter value near 0? (4 pts)</w:t>
      </w:r>
    </w:p>
    <w:p w14:paraId="56B901FF" w14:textId="77777777" w:rsidR="00FB20D8" w:rsidRDefault="00B31336">
      <w:pPr>
        <w:pStyle w:val="FirstParagraph"/>
      </w:pPr>
      <w:r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</w:p>
    <w:p w14:paraId="128E7F76" w14:textId="77777777" w:rsidR="00FB20D8" w:rsidRDefault="00B31336">
      <w:pPr>
        <w:numPr>
          <w:ilvl w:val="0"/>
          <w:numId w:val="25"/>
        </w:numPr>
      </w:pPr>
      <w:r>
        <w:lastRenderedPageBreak/>
        <w:t xml:space="preserve">Suppose we fit a multiple linear regression model to data about how much people earn. Our response variable is the </w:t>
      </w:r>
      <w:r>
        <w:rPr>
          <w:rStyle w:val="VerbatimChar"/>
        </w:rPr>
        <w:t>wage</w:t>
      </w:r>
      <w:r>
        <w:t xml:space="preserve"> (in 1000’s of dollars) and our predictors are </w:t>
      </w:r>
      <w:r>
        <w:rPr>
          <w:rStyle w:val="VerbatimChar"/>
        </w:rPr>
        <w:t>marital_status</w:t>
      </w:r>
      <w:r>
        <w:t xml:space="preserve"> (</w:t>
      </w:r>
      <w:r>
        <w:rPr>
          <w:rStyle w:val="VerbatimChar"/>
        </w:rPr>
        <w:t>married</w:t>
      </w:r>
      <w:r>
        <w:t xml:space="preserve">, </w:t>
      </w:r>
      <w:r>
        <w:rPr>
          <w:rStyle w:val="VerbatimChar"/>
        </w:rPr>
        <w:t>never_married</w:t>
      </w:r>
      <w:r>
        <w:t xml:space="preserve">, or </w:t>
      </w:r>
      <w:r>
        <w:rPr>
          <w:rStyle w:val="VerbatimChar"/>
        </w:rPr>
        <w:t>divorced</w:t>
      </w:r>
      <w:r>
        <w:t xml:space="preserve">), and </w:t>
      </w:r>
      <w:r>
        <w:rPr>
          <w:rStyle w:val="VerbatimChar"/>
        </w:rPr>
        <w:t>age</w:t>
      </w:r>
      <w:r>
        <w:t>.</w:t>
      </w:r>
    </w:p>
    <w:p w14:paraId="7FBC93F3" w14:textId="77777777" w:rsidR="00FB20D8" w:rsidRDefault="00B31336">
      <w:pPr>
        <w:numPr>
          <w:ilvl w:val="0"/>
          <w:numId w:val="1"/>
        </w:numPr>
      </w:pPr>
      <w:r>
        <w:t>We fit a linea</w:t>
      </w:r>
      <w:r>
        <w:t xml:space="preserve">r and quadratic term for age and include an interaction between </w:t>
      </w:r>
      <w:r>
        <w:rPr>
          <w:rStyle w:val="VerbatimChar"/>
        </w:rPr>
        <w:t>marital_status</w:t>
      </w:r>
      <w:r>
        <w:t xml:space="preserve"> and </w:t>
      </w:r>
      <w:r>
        <w:rPr>
          <w:rStyle w:val="VerbatimChar"/>
        </w:rPr>
        <w:t>age</w:t>
      </w:r>
      <w:r>
        <w:t xml:space="preserve"> and an interaction between </w:t>
      </w:r>
      <w:r>
        <w:rPr>
          <w:rStyle w:val="VerbatimChar"/>
        </w:rPr>
        <w:t>marital_status</w:t>
      </w:r>
      <w:r>
        <w:t xml:space="preserve"> and </w:t>
      </w:r>
      <w:r>
        <w:rPr>
          <w:rStyle w:val="VerbatimChar"/>
        </w:rPr>
        <w:t>age</w:t>
      </w:r>
      <w:r>
        <w:t xml:space="preserve"> squared in the model. Output for the model is given below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068"/>
        <w:gridCol w:w="1176"/>
        <w:gridCol w:w="1254"/>
        <w:gridCol w:w="912"/>
        <w:gridCol w:w="2166"/>
      </w:tblGrid>
      <w:tr w:rsidR="00FB20D8" w14:paraId="180E50EA" w14:textId="77777777" w:rsidTr="00B313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068" w:type="dxa"/>
          </w:tcPr>
          <w:p w14:paraId="0084D96D" w14:textId="77777777" w:rsidR="00FB20D8" w:rsidRDefault="00FB20D8">
            <w:pPr>
              <w:pStyle w:val="Compact"/>
            </w:pPr>
          </w:p>
        </w:tc>
        <w:tc>
          <w:tcPr>
            <w:tcW w:w="1176" w:type="dxa"/>
          </w:tcPr>
          <w:p w14:paraId="0395DFBA" w14:textId="77777777" w:rsidR="00FB20D8" w:rsidRDefault="00B31336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1254" w:type="dxa"/>
          </w:tcPr>
          <w:p w14:paraId="27B48DBB" w14:textId="77777777" w:rsidR="00FB20D8" w:rsidRDefault="00B31336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912" w:type="dxa"/>
          </w:tcPr>
          <w:p w14:paraId="54AE15E2" w14:textId="77777777" w:rsidR="00FB20D8" w:rsidRDefault="00B31336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2166" w:type="dxa"/>
          </w:tcPr>
          <w:p w14:paraId="358A5C93" w14:textId="77777777" w:rsidR="00FB20D8" w:rsidRDefault="00B31336">
            <w:pPr>
              <w:pStyle w:val="Compact"/>
              <w:jc w:val="right"/>
            </w:pPr>
            <w:r>
              <w:t>Pr(&gt;|t|)</w:t>
            </w:r>
          </w:p>
        </w:tc>
      </w:tr>
      <w:tr w:rsidR="00FB20D8" w14:paraId="42C25B46" w14:textId="77777777" w:rsidTr="00B31336">
        <w:tc>
          <w:tcPr>
            <w:tcW w:w="4068" w:type="dxa"/>
          </w:tcPr>
          <w:p w14:paraId="7842EEDB" w14:textId="77777777" w:rsidR="00FB20D8" w:rsidRDefault="00B31336">
            <w:pPr>
              <w:pStyle w:val="Compact"/>
            </w:pPr>
            <w:r>
              <w:t>(Intercept)</w:t>
            </w:r>
          </w:p>
        </w:tc>
        <w:tc>
          <w:tcPr>
            <w:tcW w:w="1176" w:type="dxa"/>
          </w:tcPr>
          <w:p w14:paraId="3AD23D32" w14:textId="77777777" w:rsidR="00FB20D8" w:rsidRDefault="00B31336">
            <w:pPr>
              <w:pStyle w:val="Compact"/>
              <w:jc w:val="right"/>
            </w:pPr>
            <w:r>
              <w:t>25.293</w:t>
            </w:r>
          </w:p>
        </w:tc>
        <w:tc>
          <w:tcPr>
            <w:tcW w:w="1254" w:type="dxa"/>
          </w:tcPr>
          <w:p w14:paraId="2E8287E6" w14:textId="77777777" w:rsidR="00FB20D8" w:rsidRDefault="00B31336">
            <w:pPr>
              <w:pStyle w:val="Compact"/>
              <w:jc w:val="right"/>
            </w:pPr>
            <w:r>
              <w:t>38</w:t>
            </w:r>
            <w:r>
              <w:t>.116</w:t>
            </w:r>
          </w:p>
        </w:tc>
        <w:tc>
          <w:tcPr>
            <w:tcW w:w="912" w:type="dxa"/>
          </w:tcPr>
          <w:p w14:paraId="60A44923" w14:textId="77777777" w:rsidR="00FB20D8" w:rsidRDefault="00B31336">
            <w:pPr>
              <w:pStyle w:val="Compact"/>
              <w:jc w:val="right"/>
            </w:pPr>
            <w:r>
              <w:t>0.664</w:t>
            </w:r>
          </w:p>
        </w:tc>
        <w:tc>
          <w:tcPr>
            <w:tcW w:w="2166" w:type="dxa"/>
          </w:tcPr>
          <w:p w14:paraId="1996A19A" w14:textId="77777777" w:rsidR="00FB20D8" w:rsidRDefault="00B31336">
            <w:pPr>
              <w:pStyle w:val="Compact"/>
              <w:jc w:val="right"/>
            </w:pPr>
            <w:r>
              <w:t>0.507</w:t>
            </w:r>
          </w:p>
        </w:tc>
      </w:tr>
      <w:tr w:rsidR="00FB20D8" w14:paraId="483865E7" w14:textId="77777777" w:rsidTr="00B31336">
        <w:tc>
          <w:tcPr>
            <w:tcW w:w="4068" w:type="dxa"/>
          </w:tcPr>
          <w:p w14:paraId="35346D76" w14:textId="77777777" w:rsidR="00FB20D8" w:rsidRDefault="00B31336">
            <w:pPr>
              <w:pStyle w:val="Compact"/>
            </w:pPr>
            <w:r>
              <w:t>marital_statusmarried</w:t>
            </w:r>
          </w:p>
        </w:tc>
        <w:tc>
          <w:tcPr>
            <w:tcW w:w="1176" w:type="dxa"/>
          </w:tcPr>
          <w:p w14:paraId="37582A53" w14:textId="77777777" w:rsidR="00FB20D8" w:rsidRDefault="00B31336">
            <w:pPr>
              <w:pStyle w:val="Compact"/>
              <w:jc w:val="right"/>
            </w:pPr>
            <w:r>
              <w:t>-19.780</w:t>
            </w:r>
          </w:p>
        </w:tc>
        <w:tc>
          <w:tcPr>
            <w:tcW w:w="1254" w:type="dxa"/>
          </w:tcPr>
          <w:p w14:paraId="4C5C7F8E" w14:textId="77777777" w:rsidR="00FB20D8" w:rsidRDefault="00B31336">
            <w:pPr>
              <w:pStyle w:val="Compact"/>
              <w:jc w:val="right"/>
            </w:pPr>
            <w:r>
              <w:t>40.405</w:t>
            </w:r>
          </w:p>
        </w:tc>
        <w:tc>
          <w:tcPr>
            <w:tcW w:w="912" w:type="dxa"/>
          </w:tcPr>
          <w:p w14:paraId="1396366B" w14:textId="77777777" w:rsidR="00FB20D8" w:rsidRDefault="00B31336">
            <w:pPr>
              <w:pStyle w:val="Compact"/>
              <w:jc w:val="right"/>
            </w:pPr>
            <w:r>
              <w:t>-0.490</w:t>
            </w:r>
          </w:p>
        </w:tc>
        <w:tc>
          <w:tcPr>
            <w:tcW w:w="2166" w:type="dxa"/>
          </w:tcPr>
          <w:p w14:paraId="04B25375" w14:textId="77777777" w:rsidR="00FB20D8" w:rsidRDefault="00B31336">
            <w:pPr>
              <w:pStyle w:val="Compact"/>
              <w:jc w:val="right"/>
            </w:pPr>
            <w:r>
              <w:t>0.624</w:t>
            </w:r>
          </w:p>
        </w:tc>
      </w:tr>
      <w:tr w:rsidR="00FB20D8" w14:paraId="3A50E8C8" w14:textId="77777777" w:rsidTr="00B31336">
        <w:tc>
          <w:tcPr>
            <w:tcW w:w="4068" w:type="dxa"/>
          </w:tcPr>
          <w:p w14:paraId="36AA23D0" w14:textId="77777777" w:rsidR="00FB20D8" w:rsidRDefault="00B31336">
            <w:pPr>
              <w:pStyle w:val="Compact"/>
            </w:pPr>
            <w:r>
              <w:t>marital_statusnever_married</w:t>
            </w:r>
          </w:p>
        </w:tc>
        <w:tc>
          <w:tcPr>
            <w:tcW w:w="1176" w:type="dxa"/>
          </w:tcPr>
          <w:p w14:paraId="382CB4AF" w14:textId="77777777" w:rsidR="00FB20D8" w:rsidRDefault="00B31336">
            <w:pPr>
              <w:pStyle w:val="Compact"/>
              <w:jc w:val="right"/>
            </w:pPr>
            <w:r>
              <w:t>-31.760</w:t>
            </w:r>
          </w:p>
        </w:tc>
        <w:tc>
          <w:tcPr>
            <w:tcW w:w="1254" w:type="dxa"/>
          </w:tcPr>
          <w:p w14:paraId="261C7A6A" w14:textId="77777777" w:rsidR="00FB20D8" w:rsidRDefault="00B31336">
            <w:pPr>
              <w:pStyle w:val="Compact"/>
              <w:jc w:val="right"/>
            </w:pPr>
            <w:r>
              <w:t>40.992</w:t>
            </w:r>
          </w:p>
        </w:tc>
        <w:tc>
          <w:tcPr>
            <w:tcW w:w="912" w:type="dxa"/>
          </w:tcPr>
          <w:p w14:paraId="2D90EA02" w14:textId="77777777" w:rsidR="00FB20D8" w:rsidRDefault="00B31336">
            <w:pPr>
              <w:pStyle w:val="Compact"/>
              <w:jc w:val="right"/>
            </w:pPr>
            <w:r>
              <w:t>-0.775</w:t>
            </w:r>
          </w:p>
        </w:tc>
        <w:tc>
          <w:tcPr>
            <w:tcW w:w="2166" w:type="dxa"/>
          </w:tcPr>
          <w:p w14:paraId="2B6E1CBA" w14:textId="77777777" w:rsidR="00FB20D8" w:rsidRDefault="00B31336">
            <w:pPr>
              <w:pStyle w:val="Compact"/>
              <w:jc w:val="right"/>
            </w:pPr>
            <w:r>
              <w:t>0.439</w:t>
            </w:r>
          </w:p>
        </w:tc>
      </w:tr>
      <w:tr w:rsidR="00FB20D8" w14:paraId="0497F058" w14:textId="77777777" w:rsidTr="00B31336">
        <w:tc>
          <w:tcPr>
            <w:tcW w:w="4068" w:type="dxa"/>
          </w:tcPr>
          <w:p w14:paraId="4CFF18FF" w14:textId="77777777" w:rsidR="00FB20D8" w:rsidRDefault="00B31336">
            <w:pPr>
              <w:pStyle w:val="Compact"/>
            </w:pPr>
            <w:r>
              <w:t>age</w:t>
            </w:r>
          </w:p>
        </w:tc>
        <w:tc>
          <w:tcPr>
            <w:tcW w:w="1176" w:type="dxa"/>
          </w:tcPr>
          <w:p w14:paraId="716ECE64" w14:textId="77777777" w:rsidR="00FB20D8" w:rsidRDefault="00B31336">
            <w:pPr>
              <w:pStyle w:val="Compact"/>
              <w:jc w:val="right"/>
            </w:pPr>
            <w:r>
              <w:t>2.846</w:t>
            </w:r>
          </w:p>
        </w:tc>
        <w:tc>
          <w:tcPr>
            <w:tcW w:w="1254" w:type="dxa"/>
          </w:tcPr>
          <w:p w14:paraId="42F0D7C7" w14:textId="77777777" w:rsidR="00FB20D8" w:rsidRDefault="00B31336">
            <w:pPr>
              <w:pStyle w:val="Compact"/>
              <w:jc w:val="right"/>
            </w:pPr>
            <w:r>
              <w:t>1.611</w:t>
            </w:r>
          </w:p>
        </w:tc>
        <w:tc>
          <w:tcPr>
            <w:tcW w:w="912" w:type="dxa"/>
          </w:tcPr>
          <w:p w14:paraId="2C92B41A" w14:textId="77777777" w:rsidR="00FB20D8" w:rsidRDefault="00B31336">
            <w:pPr>
              <w:pStyle w:val="Compact"/>
              <w:jc w:val="right"/>
            </w:pPr>
            <w:r>
              <w:t>1.767</w:t>
            </w:r>
          </w:p>
        </w:tc>
        <w:tc>
          <w:tcPr>
            <w:tcW w:w="2166" w:type="dxa"/>
          </w:tcPr>
          <w:p w14:paraId="131415E0" w14:textId="77777777" w:rsidR="00FB20D8" w:rsidRDefault="00B31336">
            <w:pPr>
              <w:pStyle w:val="Compact"/>
              <w:jc w:val="right"/>
            </w:pPr>
            <w:r>
              <w:t>0.077</w:t>
            </w:r>
          </w:p>
        </w:tc>
      </w:tr>
      <w:tr w:rsidR="00FB20D8" w14:paraId="7B04B028" w14:textId="77777777" w:rsidTr="00B31336">
        <w:tc>
          <w:tcPr>
            <w:tcW w:w="4068" w:type="dxa"/>
          </w:tcPr>
          <w:p w14:paraId="53EC1BC3" w14:textId="77777777" w:rsidR="00FB20D8" w:rsidRDefault="00B31336">
            <w:pPr>
              <w:pStyle w:val="Compact"/>
            </w:pPr>
            <w:r>
              <w:t>I(age^2)</w:t>
            </w:r>
          </w:p>
        </w:tc>
        <w:tc>
          <w:tcPr>
            <w:tcW w:w="1176" w:type="dxa"/>
          </w:tcPr>
          <w:p w14:paraId="23F1DFBC" w14:textId="77777777" w:rsidR="00FB20D8" w:rsidRDefault="00B31336">
            <w:pPr>
              <w:pStyle w:val="Compact"/>
              <w:jc w:val="right"/>
            </w:pPr>
            <w:r>
              <w:t>-0.024</w:t>
            </w:r>
          </w:p>
        </w:tc>
        <w:tc>
          <w:tcPr>
            <w:tcW w:w="1254" w:type="dxa"/>
          </w:tcPr>
          <w:p w14:paraId="1120E540" w14:textId="77777777" w:rsidR="00FB20D8" w:rsidRDefault="00B31336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912" w:type="dxa"/>
          </w:tcPr>
          <w:p w14:paraId="36077356" w14:textId="77777777" w:rsidR="00FB20D8" w:rsidRDefault="00B31336">
            <w:pPr>
              <w:pStyle w:val="Compact"/>
              <w:jc w:val="right"/>
            </w:pPr>
            <w:r>
              <w:t>-1.470</w:t>
            </w:r>
          </w:p>
        </w:tc>
        <w:tc>
          <w:tcPr>
            <w:tcW w:w="2166" w:type="dxa"/>
          </w:tcPr>
          <w:p w14:paraId="56E06EBA" w14:textId="77777777" w:rsidR="00FB20D8" w:rsidRDefault="00B31336">
            <w:pPr>
              <w:pStyle w:val="Compact"/>
              <w:jc w:val="right"/>
            </w:pPr>
            <w:r>
              <w:t>0.142</w:t>
            </w:r>
          </w:p>
        </w:tc>
      </w:tr>
      <w:tr w:rsidR="00FB20D8" w14:paraId="1D764B40" w14:textId="77777777" w:rsidTr="00B31336">
        <w:tc>
          <w:tcPr>
            <w:tcW w:w="4068" w:type="dxa"/>
          </w:tcPr>
          <w:p w14:paraId="7DE6DF85" w14:textId="77777777" w:rsidR="00FB20D8" w:rsidRDefault="00B31336">
            <w:pPr>
              <w:pStyle w:val="Compact"/>
            </w:pPr>
            <w:r>
              <w:t>marital_statusmarried:age</w:t>
            </w:r>
          </w:p>
        </w:tc>
        <w:tc>
          <w:tcPr>
            <w:tcW w:w="1176" w:type="dxa"/>
          </w:tcPr>
          <w:p w14:paraId="1D19EE39" w14:textId="77777777" w:rsidR="00FB20D8" w:rsidRDefault="00B31336">
            <w:pPr>
              <w:pStyle w:val="Compact"/>
              <w:jc w:val="right"/>
            </w:pPr>
            <w:r>
              <w:t>2.024</w:t>
            </w:r>
          </w:p>
        </w:tc>
        <w:tc>
          <w:tcPr>
            <w:tcW w:w="1254" w:type="dxa"/>
          </w:tcPr>
          <w:p w14:paraId="06D4D2C2" w14:textId="77777777" w:rsidR="00FB20D8" w:rsidRDefault="00B31336">
            <w:pPr>
              <w:pStyle w:val="Compact"/>
              <w:jc w:val="right"/>
            </w:pPr>
            <w:r>
              <w:t>1.716</w:t>
            </w:r>
          </w:p>
        </w:tc>
        <w:tc>
          <w:tcPr>
            <w:tcW w:w="912" w:type="dxa"/>
          </w:tcPr>
          <w:p w14:paraId="2DA60BFC" w14:textId="77777777" w:rsidR="00FB20D8" w:rsidRDefault="00B31336">
            <w:pPr>
              <w:pStyle w:val="Compact"/>
              <w:jc w:val="right"/>
            </w:pPr>
            <w:r>
              <w:t>1.179</w:t>
            </w:r>
          </w:p>
        </w:tc>
        <w:tc>
          <w:tcPr>
            <w:tcW w:w="2166" w:type="dxa"/>
          </w:tcPr>
          <w:p w14:paraId="56267C2A" w14:textId="77777777" w:rsidR="00FB20D8" w:rsidRDefault="00B31336">
            <w:pPr>
              <w:pStyle w:val="Compact"/>
              <w:jc w:val="right"/>
            </w:pPr>
            <w:r>
              <w:t>0.238</w:t>
            </w:r>
          </w:p>
        </w:tc>
      </w:tr>
      <w:tr w:rsidR="00FB20D8" w14:paraId="4D891998" w14:textId="77777777" w:rsidTr="00B31336">
        <w:tc>
          <w:tcPr>
            <w:tcW w:w="4068" w:type="dxa"/>
          </w:tcPr>
          <w:p w14:paraId="5E31909E" w14:textId="77777777" w:rsidR="00FB20D8" w:rsidRDefault="00B31336">
            <w:pPr>
              <w:pStyle w:val="Compact"/>
            </w:pPr>
            <w:r>
              <w:t>marital_statusnever_married:age</w:t>
            </w:r>
          </w:p>
        </w:tc>
        <w:tc>
          <w:tcPr>
            <w:tcW w:w="1176" w:type="dxa"/>
          </w:tcPr>
          <w:p w14:paraId="2E85EA58" w14:textId="77777777" w:rsidR="00FB20D8" w:rsidRDefault="00B31336">
            <w:pPr>
              <w:pStyle w:val="Compact"/>
              <w:jc w:val="right"/>
            </w:pPr>
            <w:r>
              <w:t>2.230</w:t>
            </w:r>
          </w:p>
        </w:tc>
        <w:tc>
          <w:tcPr>
            <w:tcW w:w="1254" w:type="dxa"/>
          </w:tcPr>
          <w:p w14:paraId="627C0FDA" w14:textId="77777777" w:rsidR="00FB20D8" w:rsidRDefault="00B31336">
            <w:pPr>
              <w:pStyle w:val="Compact"/>
              <w:jc w:val="right"/>
            </w:pPr>
            <w:r>
              <w:t>1.820</w:t>
            </w:r>
          </w:p>
        </w:tc>
        <w:tc>
          <w:tcPr>
            <w:tcW w:w="912" w:type="dxa"/>
          </w:tcPr>
          <w:p w14:paraId="4C790EE3" w14:textId="77777777" w:rsidR="00FB20D8" w:rsidRDefault="00B31336">
            <w:pPr>
              <w:pStyle w:val="Compact"/>
              <w:jc w:val="right"/>
            </w:pPr>
            <w:r>
              <w:t>1.225</w:t>
            </w:r>
          </w:p>
        </w:tc>
        <w:tc>
          <w:tcPr>
            <w:tcW w:w="2166" w:type="dxa"/>
          </w:tcPr>
          <w:p w14:paraId="5B3CFB7F" w14:textId="77777777" w:rsidR="00FB20D8" w:rsidRDefault="00B31336">
            <w:pPr>
              <w:pStyle w:val="Compact"/>
              <w:jc w:val="right"/>
            </w:pPr>
            <w:r>
              <w:t>0.221</w:t>
            </w:r>
          </w:p>
        </w:tc>
      </w:tr>
      <w:tr w:rsidR="00FB20D8" w14:paraId="5E7B8C50" w14:textId="77777777" w:rsidTr="00B31336">
        <w:tc>
          <w:tcPr>
            <w:tcW w:w="4068" w:type="dxa"/>
          </w:tcPr>
          <w:p w14:paraId="1FA7A99F" w14:textId="77777777" w:rsidR="00FB20D8" w:rsidRDefault="00B31336">
            <w:pPr>
              <w:pStyle w:val="Compact"/>
            </w:pPr>
            <w:r>
              <w:t>marital_statusmarried:I(age^2)</w:t>
            </w:r>
          </w:p>
        </w:tc>
        <w:tc>
          <w:tcPr>
            <w:tcW w:w="1176" w:type="dxa"/>
          </w:tcPr>
          <w:p w14:paraId="7E230496" w14:textId="77777777" w:rsidR="00FB20D8" w:rsidRDefault="00B31336">
            <w:pPr>
              <w:pStyle w:val="Compact"/>
              <w:jc w:val="right"/>
            </w:pPr>
            <w:r>
              <w:t>-0.025</w:t>
            </w:r>
          </w:p>
        </w:tc>
        <w:tc>
          <w:tcPr>
            <w:tcW w:w="1254" w:type="dxa"/>
          </w:tcPr>
          <w:p w14:paraId="2073E7CE" w14:textId="77777777" w:rsidR="00FB20D8" w:rsidRDefault="00B31336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912" w:type="dxa"/>
          </w:tcPr>
          <w:p w14:paraId="19908050" w14:textId="77777777" w:rsidR="00FB20D8" w:rsidRDefault="00B31336">
            <w:pPr>
              <w:pStyle w:val="Compact"/>
              <w:jc w:val="right"/>
            </w:pPr>
            <w:r>
              <w:t>-1.412</w:t>
            </w:r>
          </w:p>
        </w:tc>
        <w:tc>
          <w:tcPr>
            <w:tcW w:w="2166" w:type="dxa"/>
          </w:tcPr>
          <w:p w14:paraId="5797328F" w14:textId="77777777" w:rsidR="00FB20D8" w:rsidRDefault="00B31336">
            <w:pPr>
              <w:pStyle w:val="Compact"/>
              <w:jc w:val="right"/>
            </w:pPr>
            <w:r>
              <w:t>0.158</w:t>
            </w:r>
          </w:p>
        </w:tc>
      </w:tr>
      <w:tr w:rsidR="00FB20D8" w14:paraId="5788AF4D" w14:textId="77777777" w:rsidTr="00B31336">
        <w:tc>
          <w:tcPr>
            <w:tcW w:w="4068" w:type="dxa"/>
          </w:tcPr>
          <w:p w14:paraId="44C2B646" w14:textId="77777777" w:rsidR="00FB20D8" w:rsidRDefault="00B31336">
            <w:pPr>
              <w:pStyle w:val="Compact"/>
            </w:pPr>
            <w:r>
              <w:t>marital_statusnever_married:I(age^2)</w:t>
            </w:r>
          </w:p>
        </w:tc>
        <w:tc>
          <w:tcPr>
            <w:tcW w:w="1176" w:type="dxa"/>
          </w:tcPr>
          <w:p w14:paraId="7CD773C4" w14:textId="77777777" w:rsidR="00FB20D8" w:rsidRDefault="00B31336">
            <w:pPr>
              <w:pStyle w:val="Compact"/>
              <w:jc w:val="right"/>
            </w:pPr>
            <w:r>
              <w:t>-0.032</w:t>
            </w:r>
          </w:p>
        </w:tc>
        <w:tc>
          <w:tcPr>
            <w:tcW w:w="1254" w:type="dxa"/>
          </w:tcPr>
          <w:p w14:paraId="70812C52" w14:textId="77777777" w:rsidR="00FB20D8" w:rsidRDefault="00B31336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912" w:type="dxa"/>
          </w:tcPr>
          <w:p w14:paraId="268E4B63" w14:textId="77777777" w:rsidR="00FB20D8" w:rsidRDefault="00B31336">
            <w:pPr>
              <w:pStyle w:val="Compact"/>
              <w:jc w:val="right"/>
            </w:pPr>
            <w:r>
              <w:t>-1.607</w:t>
            </w:r>
          </w:p>
        </w:tc>
        <w:tc>
          <w:tcPr>
            <w:tcW w:w="2166" w:type="dxa"/>
          </w:tcPr>
          <w:p w14:paraId="3BEEE9B6" w14:textId="77777777" w:rsidR="00FB20D8" w:rsidRDefault="00B31336">
            <w:pPr>
              <w:pStyle w:val="Compact"/>
              <w:jc w:val="right"/>
            </w:pPr>
            <w:r>
              <w:t>0.108</w:t>
            </w:r>
          </w:p>
        </w:tc>
      </w:tr>
    </w:tbl>
    <w:p w14:paraId="31BA020D" w14:textId="77777777" w:rsidR="00FB20D8" w:rsidRDefault="00B31336">
      <w:pPr>
        <w:pStyle w:val="Compact"/>
        <w:numPr>
          <w:ilvl w:val="0"/>
          <w:numId w:val="26"/>
        </w:numPr>
      </w:pPr>
      <w:r>
        <w:t xml:space="preserve">Write down the fitted equation for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</m:oMath>
      <w:r>
        <w:t>. Define any indicator variables as needed. (4 pts)</w:t>
      </w:r>
    </w:p>
    <w:p w14:paraId="47ED87D6" w14:textId="77777777" w:rsidR="00FB20D8" w:rsidRDefault="00B31336">
      <w:pPr>
        <w:pStyle w:val="FirstParagraph"/>
      </w:pPr>
      <w:r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</w:p>
    <w:p w14:paraId="7E80F1C8" w14:textId="77777777" w:rsidR="00FB20D8" w:rsidRDefault="00B31336">
      <w:pPr>
        <w:pStyle w:val="Compact"/>
        <w:numPr>
          <w:ilvl w:val="0"/>
          <w:numId w:val="27"/>
        </w:numPr>
      </w:pPr>
      <w:r>
        <w:t>One column of the output represents the t-value or t-statistic. What is the usefulness of this t-value? (2 pts)</w:t>
      </w:r>
    </w:p>
    <w:p w14:paraId="33C88C14" w14:textId="77777777" w:rsidR="00FB20D8" w:rsidRDefault="00B31336">
      <w:pPr>
        <w:pStyle w:val="FirstParagraph"/>
      </w:pPr>
      <w:r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</w:p>
    <w:p w14:paraId="2FB2B003" w14:textId="77777777" w:rsidR="00FB20D8" w:rsidRDefault="00B31336">
      <w:pPr>
        <w:pStyle w:val="Compact"/>
        <w:numPr>
          <w:ilvl w:val="0"/>
          <w:numId w:val="28"/>
        </w:numPr>
      </w:pPr>
      <w:r>
        <w:t xml:space="preserve">Write down the form of a predicted value for somone that is </w:t>
      </w:r>
      <w:r>
        <w:rPr>
          <w:rStyle w:val="VerbatimChar"/>
        </w:rPr>
        <w:t>marr</w:t>
      </w:r>
      <w:r>
        <w:rPr>
          <w:rStyle w:val="VerbatimChar"/>
        </w:rPr>
        <w:t>ied</w:t>
      </w:r>
      <w:r>
        <w:t xml:space="preserve"> and has an </w:t>
      </w:r>
      <w:r>
        <w:rPr>
          <w:rStyle w:val="VerbatimChar"/>
        </w:rPr>
        <w:t>age</w:t>
      </w:r>
      <w:r>
        <w:t xml:space="preserve"> of 30. No need to simplify. (2 pts)</w:t>
      </w:r>
    </w:p>
    <w:p w14:paraId="75172746" w14:textId="77777777" w:rsidR="00FB20D8" w:rsidRDefault="00B31336">
      <w:pPr>
        <w:pStyle w:val="FirstParagraph"/>
      </w:pPr>
      <w:r>
        <w:t> </w:t>
      </w:r>
      <w:r>
        <w:br/>
        <w:t> </w:t>
      </w:r>
    </w:p>
    <w:p w14:paraId="144A8D83" w14:textId="77777777" w:rsidR="00FB20D8" w:rsidRDefault="00B31336">
      <w:pPr>
        <w:pStyle w:val="Compact"/>
        <w:numPr>
          <w:ilvl w:val="0"/>
          <w:numId w:val="29"/>
        </w:numPr>
      </w:pPr>
      <w:r>
        <w:lastRenderedPageBreak/>
        <w:t xml:space="preserve">Write down the form of a predicted value for somone that is </w:t>
      </w:r>
      <w:r>
        <w:rPr>
          <w:rStyle w:val="VerbatimChar"/>
        </w:rPr>
        <w:t>divorced</w:t>
      </w:r>
      <w:r>
        <w:t xml:space="preserve"> and has an </w:t>
      </w:r>
      <w:r>
        <w:rPr>
          <w:rStyle w:val="VerbatimChar"/>
        </w:rPr>
        <w:t>age</w:t>
      </w:r>
      <w:r>
        <w:t xml:space="preserve"> of 30. No need to simplify. (2 pts)</w:t>
      </w:r>
    </w:p>
    <w:p w14:paraId="0B238F6B" w14:textId="77777777" w:rsidR="00FB20D8" w:rsidRDefault="00B31336">
      <w:pPr>
        <w:pStyle w:val="FirstParagraph"/>
      </w:pPr>
      <w:r>
        <w:t> </w:t>
      </w:r>
      <w:r>
        <w:br/>
        <w:t> </w:t>
      </w:r>
      <w:r>
        <w:br/>
        <w:t> </w:t>
      </w:r>
      <w:r>
        <w:br/>
        <w:t> </w:t>
      </w:r>
    </w:p>
    <w:p w14:paraId="6E41B184" w14:textId="77777777" w:rsidR="00FB20D8" w:rsidRDefault="00B31336">
      <w:pPr>
        <w:pStyle w:val="Compact"/>
        <w:numPr>
          <w:ilvl w:val="0"/>
          <w:numId w:val="30"/>
        </w:numPr>
      </w:pPr>
      <w:r>
        <w:t xml:space="preserve">Conceptually, what does including an interaction between </w:t>
      </w:r>
      <w:r>
        <w:rPr>
          <w:rStyle w:val="VerbatimChar"/>
        </w:rPr>
        <w:t>marital_stat</w:t>
      </w:r>
      <w:r>
        <w:rPr>
          <w:rStyle w:val="VerbatimChar"/>
        </w:rPr>
        <w:t>us</w:t>
      </w:r>
      <w:r>
        <w:t xml:space="preserve"> and </w:t>
      </w:r>
      <w:r>
        <w:rPr>
          <w:rStyle w:val="VerbatimChar"/>
        </w:rPr>
        <w:t>age</w:t>
      </w:r>
      <w:r>
        <w:t xml:space="preserve"> and an interaction between </w:t>
      </w:r>
      <w:r>
        <w:rPr>
          <w:rStyle w:val="VerbatimChar"/>
        </w:rPr>
        <w:t>marital_status</w:t>
      </w:r>
      <w:r>
        <w:t xml:space="preserve"> and </w:t>
      </w:r>
      <w:r>
        <w:rPr>
          <w:rStyle w:val="VerbatimChar"/>
        </w:rPr>
        <w:t>age</w:t>
      </w:r>
      <w:r>
        <w:t xml:space="preserve"> squared do to our model as compared to a model without those interactions (that still includes a main effect for </w:t>
      </w:r>
      <w:r>
        <w:rPr>
          <w:rStyle w:val="VerbatimChar"/>
        </w:rPr>
        <w:t>marital_status</w:t>
      </w:r>
      <w:r>
        <w:t xml:space="preserve"> and a linear and quadratic term for </w:t>
      </w:r>
      <w:r>
        <w:rPr>
          <w:rStyle w:val="VerbatimChar"/>
        </w:rPr>
        <w:t>age</w:t>
      </w:r>
      <w:r>
        <w:t>)? (3 pts)</w:t>
      </w:r>
    </w:p>
    <w:p w14:paraId="69441740" w14:textId="77777777" w:rsidR="00FB20D8" w:rsidRDefault="00B31336">
      <w:pPr>
        <w:pStyle w:val="FirstParagraph"/>
      </w:pPr>
      <w:r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</w:p>
    <w:p w14:paraId="743CEDA7" w14:textId="77777777" w:rsidR="00FB20D8" w:rsidRDefault="00B31336">
      <w:pPr>
        <w:numPr>
          <w:ilvl w:val="0"/>
          <w:numId w:val="31"/>
        </w:numPr>
      </w:pPr>
      <w:r>
        <w:t>The F-statistic for the global model test is 46.26 on 8 numerator and 2991 denominator degrees of freedom. The p-value for the test is very close to zero.</w:t>
      </w:r>
    </w:p>
    <w:p w14:paraId="60762616" w14:textId="77777777" w:rsidR="00FB20D8" w:rsidRDefault="00B31336">
      <w:pPr>
        <w:pStyle w:val="Compact"/>
        <w:numPr>
          <w:ilvl w:val="1"/>
          <w:numId w:val="32"/>
        </w:numPr>
      </w:pPr>
      <w:r>
        <w:t>Write down the null and alternative hypotheses for this global test. (3 pts)</w:t>
      </w:r>
    </w:p>
    <w:p w14:paraId="2FA0151A" w14:textId="77777777" w:rsidR="00FB20D8" w:rsidRDefault="00B31336">
      <w:pPr>
        <w:numPr>
          <w:ilvl w:val="0"/>
          <w:numId w:val="1"/>
        </w:numPr>
      </w:pPr>
      <w:r>
        <w:t> </w:t>
      </w:r>
      <w:r>
        <w:br/>
        <w:t> </w:t>
      </w:r>
      <w:r>
        <w:br/>
        <w:t> </w:t>
      </w:r>
      <w:r>
        <w:br/>
        <w:t> </w:t>
      </w:r>
    </w:p>
    <w:p w14:paraId="2B564AA2" w14:textId="77777777" w:rsidR="00FB20D8" w:rsidRDefault="00B31336">
      <w:pPr>
        <w:pStyle w:val="Compact"/>
        <w:numPr>
          <w:ilvl w:val="1"/>
          <w:numId w:val="33"/>
        </w:numPr>
      </w:pPr>
      <w:r>
        <w:t>We see a significant global test but none of the coefficient tests are significant. What do you think could be causing this issue? (3 pts)</w:t>
      </w:r>
    </w:p>
    <w:p w14:paraId="2879E791" w14:textId="77777777" w:rsidR="00FB20D8" w:rsidRDefault="00B31336">
      <w:pPr>
        <w:pStyle w:val="FirstParagraph"/>
      </w:pPr>
      <w:r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  <w:r>
        <w:br/>
        <w:t> </w:t>
      </w:r>
    </w:p>
    <w:p w14:paraId="67B580C9" w14:textId="77777777" w:rsidR="00FB20D8" w:rsidRDefault="00B31336">
      <w:pPr>
        <w:pStyle w:val="Compact"/>
        <w:numPr>
          <w:ilvl w:val="0"/>
          <w:numId w:val="34"/>
        </w:numPr>
      </w:pPr>
      <w:r>
        <w:t>What type of plot mi</w:t>
      </w:r>
      <w:r>
        <w:t>ght we look at to investigate the homogenous error variance (i.e. the assumption of equal error variance)? (3 pts)</w:t>
      </w:r>
    </w:p>
    <w:p w14:paraId="391A9A6D" w14:textId="77777777" w:rsidR="00FB20D8" w:rsidRDefault="00B31336">
      <w:pPr>
        <w:pStyle w:val="FirstParagraph"/>
      </w:pPr>
      <w:r>
        <w:t> </w:t>
      </w:r>
      <w:r>
        <w:br/>
        <w:t> </w:t>
      </w:r>
    </w:p>
    <w:sectPr w:rsidR="00FB20D8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A02500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CE05FF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DC624FD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0282B748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5"/>
    <w:multiLevelType w:val="multilevel"/>
    <w:tmpl w:val="9252D4F2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6"/>
    <w:multiLevelType w:val="multilevel"/>
    <w:tmpl w:val="CC3A607C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7"/>
    <w:multiLevelType w:val="multilevel"/>
    <w:tmpl w:val="07E41F58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8"/>
    <w:multiLevelType w:val="multilevel"/>
    <w:tmpl w:val="BFB28556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0A99419"/>
    <w:multiLevelType w:val="multilevel"/>
    <w:tmpl w:val="A9A815FA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00A99511"/>
    <w:multiLevelType w:val="multilevel"/>
    <w:tmpl w:val="62AE493A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0" w15:restartNumberingAfterBreak="0">
    <w:nsid w:val="00A99512"/>
    <w:multiLevelType w:val="multilevel"/>
    <w:tmpl w:val="B7049CA8"/>
    <w:lvl w:ilvl="0">
      <w:start w:val="2"/>
      <w:numFmt w:val="lowerRoman"/>
      <w:lvlText w:val="%1."/>
      <w:lvlJc w:val="left"/>
      <w:pPr>
        <w:ind w:left="720" w:hanging="360"/>
      </w:pPr>
    </w:lvl>
    <w:lvl w:ilvl="1">
      <w:start w:val="2"/>
      <w:numFmt w:val="lowerRoman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lowerRoman"/>
      <w:lvlText w:val="%4."/>
      <w:lvlJc w:val="left"/>
      <w:pPr>
        <w:ind w:left="2880" w:hanging="360"/>
      </w:pPr>
    </w:lvl>
    <w:lvl w:ilvl="4">
      <w:start w:val="2"/>
      <w:numFmt w:val="lowerRoman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lowerRoman"/>
      <w:lvlText w:val="%7."/>
      <w:lvlJc w:val="left"/>
      <w:pPr>
        <w:ind w:left="5040" w:hanging="360"/>
      </w:pPr>
    </w:lvl>
    <w:lvl w:ilvl="7">
      <w:start w:val="2"/>
      <w:numFmt w:val="lowerRoman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11" w15:restartNumberingAfterBreak="0">
    <w:nsid w:val="00A99711"/>
    <w:multiLevelType w:val="multilevel"/>
    <w:tmpl w:val="BD9CA8C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12" w15:restartNumberingAfterBreak="0">
    <w:nsid w:val="00A99712"/>
    <w:multiLevelType w:val="multilevel"/>
    <w:tmpl w:val="30686DF2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Letter"/>
      <w:lvlText w:val="%3."/>
      <w:lvlJc w:val="left"/>
      <w:pPr>
        <w:ind w:left="2160" w:hanging="360"/>
      </w:pPr>
    </w:lvl>
    <w:lvl w:ilvl="3">
      <w:start w:val="2"/>
      <w:numFmt w:val="lowerLetter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Letter"/>
      <w:lvlText w:val="%6."/>
      <w:lvlJc w:val="left"/>
      <w:pPr>
        <w:ind w:left="4320" w:hanging="360"/>
      </w:pPr>
    </w:lvl>
    <w:lvl w:ilvl="6">
      <w:start w:val="2"/>
      <w:numFmt w:val="lowerLetter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Letter"/>
      <w:lvlText w:val="%9."/>
      <w:lvlJc w:val="left"/>
      <w:pPr>
        <w:ind w:left="6480" w:hanging="360"/>
      </w:pPr>
    </w:lvl>
  </w:abstractNum>
  <w:abstractNum w:abstractNumId="13" w15:restartNumberingAfterBreak="0">
    <w:nsid w:val="00A99713"/>
    <w:multiLevelType w:val="multilevel"/>
    <w:tmpl w:val="7A42AE3A"/>
    <w:lvl w:ilvl="0">
      <w:start w:val="3"/>
      <w:numFmt w:val="lowerLetter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Letter"/>
      <w:lvlText w:val="%3."/>
      <w:lvlJc w:val="left"/>
      <w:pPr>
        <w:ind w:left="2160" w:hanging="360"/>
      </w:pPr>
    </w:lvl>
    <w:lvl w:ilvl="3">
      <w:start w:val="3"/>
      <w:numFmt w:val="lowerLetter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Letter"/>
      <w:lvlText w:val="%6."/>
      <w:lvlJc w:val="left"/>
      <w:pPr>
        <w:ind w:left="4320" w:hanging="360"/>
      </w:pPr>
    </w:lvl>
    <w:lvl w:ilvl="6">
      <w:start w:val="3"/>
      <w:numFmt w:val="lowerLetter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Letter"/>
      <w:lvlText w:val="%9."/>
      <w:lvlJc w:val="left"/>
      <w:pPr>
        <w:ind w:left="6480" w:hanging="360"/>
      </w:pPr>
    </w:lvl>
  </w:abstractNum>
  <w:abstractNum w:abstractNumId="14" w15:restartNumberingAfterBreak="0">
    <w:nsid w:val="00A99714"/>
    <w:multiLevelType w:val="multilevel"/>
    <w:tmpl w:val="8E12AA6C"/>
    <w:lvl w:ilvl="0">
      <w:start w:val="4"/>
      <w:numFmt w:val="lowerLetter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Letter"/>
      <w:lvlText w:val="%3."/>
      <w:lvlJc w:val="left"/>
      <w:pPr>
        <w:ind w:left="2160" w:hanging="360"/>
      </w:pPr>
    </w:lvl>
    <w:lvl w:ilvl="3">
      <w:start w:val="4"/>
      <w:numFmt w:val="lowerLetter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Letter"/>
      <w:lvlText w:val="%6."/>
      <w:lvlJc w:val="left"/>
      <w:pPr>
        <w:ind w:left="4320" w:hanging="360"/>
      </w:pPr>
    </w:lvl>
    <w:lvl w:ilvl="6">
      <w:start w:val="4"/>
      <w:numFmt w:val="lowerLetter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Letter"/>
      <w:lvlText w:val="%9."/>
      <w:lvlJc w:val="left"/>
      <w:pPr>
        <w:ind w:left="6480" w:hanging="360"/>
      </w:pPr>
    </w:lvl>
  </w:abstractNum>
  <w:abstractNum w:abstractNumId="15" w15:restartNumberingAfterBreak="0">
    <w:nsid w:val="00A99715"/>
    <w:multiLevelType w:val="multilevel"/>
    <w:tmpl w:val="072CA628"/>
    <w:lvl w:ilvl="0">
      <w:start w:val="5"/>
      <w:numFmt w:val="lowerLetter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Letter"/>
      <w:lvlText w:val="%3."/>
      <w:lvlJc w:val="left"/>
      <w:pPr>
        <w:ind w:left="2160" w:hanging="360"/>
      </w:pPr>
    </w:lvl>
    <w:lvl w:ilvl="3">
      <w:start w:val="5"/>
      <w:numFmt w:val="lowerLetter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Letter"/>
      <w:lvlText w:val="%6."/>
      <w:lvlJc w:val="left"/>
      <w:pPr>
        <w:ind w:left="4320" w:hanging="360"/>
      </w:pPr>
    </w:lvl>
    <w:lvl w:ilvl="6">
      <w:start w:val="5"/>
      <w:numFmt w:val="lowerLetter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Letter"/>
      <w:lvlText w:val="%9."/>
      <w:lvlJc w:val="left"/>
      <w:pPr>
        <w:ind w:left="6480" w:hanging="360"/>
      </w:pPr>
    </w:lvl>
  </w:abstractNum>
  <w:abstractNum w:abstractNumId="16" w15:restartNumberingAfterBreak="0">
    <w:nsid w:val="00A99716"/>
    <w:multiLevelType w:val="multilevel"/>
    <w:tmpl w:val="BC92A58C"/>
    <w:lvl w:ilvl="0">
      <w:start w:val="6"/>
      <w:numFmt w:val="lowerLetter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Letter"/>
      <w:lvlText w:val="%3."/>
      <w:lvlJc w:val="left"/>
      <w:pPr>
        <w:ind w:left="2160" w:hanging="360"/>
      </w:pPr>
    </w:lvl>
    <w:lvl w:ilvl="3">
      <w:start w:val="6"/>
      <w:numFmt w:val="lowerLetter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Letter"/>
      <w:lvlText w:val="%6."/>
      <w:lvlJc w:val="left"/>
      <w:pPr>
        <w:ind w:left="4320" w:hanging="360"/>
      </w:pPr>
    </w:lvl>
    <w:lvl w:ilvl="6">
      <w:start w:val="6"/>
      <w:numFmt w:val="lowerLetter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Letter"/>
      <w:lvlText w:val="%9."/>
      <w:lvlJc w:val="left"/>
      <w:pPr>
        <w:ind w:left="6480" w:hanging="360"/>
      </w:pPr>
    </w:lvl>
  </w:abstractNum>
  <w:abstractNum w:abstractNumId="17" w15:restartNumberingAfterBreak="0">
    <w:nsid w:val="00A99717"/>
    <w:multiLevelType w:val="multilevel"/>
    <w:tmpl w:val="82D46CA0"/>
    <w:lvl w:ilvl="0">
      <w:start w:val="7"/>
      <w:numFmt w:val="lowerLetter"/>
      <w:lvlText w:val="%1."/>
      <w:lvlJc w:val="left"/>
      <w:pPr>
        <w:ind w:left="720" w:hanging="360"/>
      </w:pPr>
    </w:lvl>
    <w:lvl w:ilvl="1">
      <w:start w:val="7"/>
      <w:numFmt w:val="lowerLetter"/>
      <w:lvlText w:val="%2."/>
      <w:lvlJc w:val="left"/>
      <w:pPr>
        <w:ind w:left="1440" w:hanging="360"/>
      </w:pPr>
    </w:lvl>
    <w:lvl w:ilvl="2">
      <w:start w:val="7"/>
      <w:numFmt w:val="lowerLetter"/>
      <w:lvlText w:val="%3."/>
      <w:lvlJc w:val="left"/>
      <w:pPr>
        <w:ind w:left="2160" w:hanging="360"/>
      </w:pPr>
    </w:lvl>
    <w:lvl w:ilvl="3">
      <w:start w:val="7"/>
      <w:numFmt w:val="lowerLetter"/>
      <w:lvlText w:val="%4."/>
      <w:lvlJc w:val="left"/>
      <w:pPr>
        <w:ind w:left="2880" w:hanging="360"/>
      </w:pPr>
    </w:lvl>
    <w:lvl w:ilvl="4">
      <w:start w:val="7"/>
      <w:numFmt w:val="lowerLetter"/>
      <w:lvlText w:val="%5."/>
      <w:lvlJc w:val="left"/>
      <w:pPr>
        <w:ind w:left="3600" w:hanging="360"/>
      </w:pPr>
    </w:lvl>
    <w:lvl w:ilvl="5">
      <w:start w:val="7"/>
      <w:numFmt w:val="lowerLetter"/>
      <w:lvlText w:val="%6."/>
      <w:lvlJc w:val="left"/>
      <w:pPr>
        <w:ind w:left="4320" w:hanging="360"/>
      </w:pPr>
    </w:lvl>
    <w:lvl w:ilvl="6">
      <w:start w:val="7"/>
      <w:numFmt w:val="lowerLetter"/>
      <w:lvlText w:val="%7."/>
      <w:lvlJc w:val="left"/>
      <w:pPr>
        <w:ind w:left="5040" w:hanging="360"/>
      </w:pPr>
    </w:lvl>
    <w:lvl w:ilvl="7">
      <w:start w:val="7"/>
      <w:numFmt w:val="lowerLetter"/>
      <w:lvlText w:val="%8."/>
      <w:lvlJc w:val="left"/>
      <w:pPr>
        <w:ind w:left="5760" w:hanging="360"/>
      </w:pPr>
    </w:lvl>
    <w:lvl w:ilvl="8">
      <w:start w:val="7"/>
      <w:numFmt w:val="lowerLetter"/>
      <w:lvlText w:val="%9."/>
      <w:lvlJc w:val="left"/>
      <w:pPr>
        <w:ind w:left="6480" w:hanging="360"/>
      </w:pPr>
    </w:lvl>
  </w:abstractNum>
  <w:abstractNum w:abstractNumId="18" w15:restartNumberingAfterBreak="0">
    <w:nsid w:val="00A99718"/>
    <w:multiLevelType w:val="multilevel"/>
    <w:tmpl w:val="9C087BDC"/>
    <w:lvl w:ilvl="0">
      <w:start w:val="8"/>
      <w:numFmt w:val="lowerLetter"/>
      <w:lvlText w:val="%1."/>
      <w:lvlJc w:val="left"/>
      <w:pPr>
        <w:ind w:left="720" w:hanging="360"/>
      </w:pPr>
    </w:lvl>
    <w:lvl w:ilvl="1">
      <w:start w:val="8"/>
      <w:numFmt w:val="lowerLetter"/>
      <w:lvlText w:val="%2."/>
      <w:lvlJc w:val="left"/>
      <w:pPr>
        <w:ind w:left="1440" w:hanging="360"/>
      </w:pPr>
    </w:lvl>
    <w:lvl w:ilvl="2">
      <w:start w:val="8"/>
      <w:numFmt w:val="lowerLetter"/>
      <w:lvlText w:val="%3."/>
      <w:lvlJc w:val="left"/>
      <w:pPr>
        <w:ind w:left="2160" w:hanging="360"/>
      </w:pPr>
    </w:lvl>
    <w:lvl w:ilvl="3">
      <w:start w:val="8"/>
      <w:numFmt w:val="lowerLetter"/>
      <w:lvlText w:val="%4."/>
      <w:lvlJc w:val="left"/>
      <w:pPr>
        <w:ind w:left="2880" w:hanging="360"/>
      </w:pPr>
    </w:lvl>
    <w:lvl w:ilvl="4">
      <w:start w:val="8"/>
      <w:numFmt w:val="lowerLetter"/>
      <w:lvlText w:val="%5."/>
      <w:lvlJc w:val="left"/>
      <w:pPr>
        <w:ind w:left="3600" w:hanging="360"/>
      </w:pPr>
    </w:lvl>
    <w:lvl w:ilvl="5">
      <w:start w:val="8"/>
      <w:numFmt w:val="lowerLetter"/>
      <w:lvlText w:val="%6."/>
      <w:lvlJc w:val="left"/>
      <w:pPr>
        <w:ind w:left="4320" w:hanging="360"/>
      </w:pPr>
    </w:lvl>
    <w:lvl w:ilvl="6">
      <w:start w:val="8"/>
      <w:numFmt w:val="lowerLetter"/>
      <w:lvlText w:val="%7."/>
      <w:lvlJc w:val="left"/>
      <w:pPr>
        <w:ind w:left="5040" w:hanging="360"/>
      </w:pPr>
    </w:lvl>
    <w:lvl w:ilvl="7">
      <w:start w:val="8"/>
      <w:numFmt w:val="lowerLetter"/>
      <w:lvlText w:val="%8."/>
      <w:lvlJc w:val="left"/>
      <w:pPr>
        <w:ind w:left="5760" w:hanging="360"/>
      </w:pPr>
    </w:lvl>
    <w:lvl w:ilvl="8">
      <w:start w:val="8"/>
      <w:numFmt w:val="lowerLetter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2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">
    <w:abstractNumId w:val="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8">
    <w:abstractNumId w:val="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9">
    <w:abstractNumId w:val="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0">
    <w:abstractNumId w:val="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1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2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5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0">
    <w:abstractNumId w:val="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1">
    <w:abstractNumId w:val="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4">
    <w:abstractNumId w:val="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B20D8"/>
    <w:rsid w:val="00B31336"/>
    <w:rsid w:val="00FB2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352CA0"/>
  <w15:docId w15:val="{FE88D2B2-BE1B-4A37-9305-00C3C12C5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816</Words>
  <Characters>4655</Characters>
  <Application>Microsoft Office Word</Application>
  <DocSecurity>0</DocSecurity>
  <Lines>38</Lines>
  <Paragraphs>10</Paragraphs>
  <ScaleCrop>false</ScaleCrop>
  <Company>NC State University</Company>
  <LinksUpToDate>false</LinksUpToDate>
  <CharactersWithSpaces>5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1</dc:title>
  <dc:creator/>
  <cp:keywords/>
  <cp:lastModifiedBy>JBPOST2</cp:lastModifiedBy>
  <cp:revision>2</cp:revision>
  <dcterms:created xsi:type="dcterms:W3CDTF">2025-02-03T16:32:00Z</dcterms:created>
  <dcterms:modified xsi:type="dcterms:W3CDTF">2025-02-03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